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74FFB796" w:rsidP="74FFB796" w:rsidRDefault="74FFB796" w14:paraId="7F8C98E2" w14:textId="271E3458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60C89927" w14:textId="6DDD21C7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5728D32B" w14:textId="02D29612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11EE6E1B" w14:textId="5B4830B4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6D1239C3" w14:textId="3F367A2F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74FFB796" w:rsidP="74FFB796" w:rsidRDefault="74FFB796" w14:paraId="1F44E78F" w14:textId="181EC630">
      <w:pPr>
        <w:spacing w:after="0"/>
        <w:ind w:left="170" w:right="227"/>
        <w:jc w:val="center"/>
        <w:rPr>
          <w:rFonts w:ascii="Arial" w:hAnsi="Arial" w:cs="Arial"/>
          <w:b w:val="1"/>
          <w:bCs w:val="1"/>
          <w:sz w:val="22"/>
          <w:szCs w:val="22"/>
        </w:rPr>
      </w:pPr>
    </w:p>
    <w:p w:rsidR="00496EA2" w:rsidP="00A71514" w:rsidRDefault="00A71514" w14:paraId="1F5CA792" w14:textId="6CAE6C2C">
      <w:pPr>
        <w:spacing w:after="0"/>
        <w:ind w:left="170" w:right="227"/>
        <w:jc w:val="center"/>
        <w:rPr>
          <w:rFonts w:ascii="Arial" w:hAnsi="Arial" w:cs="Arial"/>
          <w:b/>
          <w:sz w:val="22"/>
          <w:szCs w:val="22"/>
        </w:rPr>
      </w:pPr>
      <w:r w:rsidRPr="00A71514">
        <w:rPr>
          <w:rFonts w:ascii="Arial" w:hAnsi="Arial" w:cs="Arial"/>
          <w:b/>
          <w:sz w:val="22"/>
          <w:szCs w:val="22"/>
        </w:rPr>
        <w:t>PERSON SPECIFICATION</w:t>
      </w:r>
    </w:p>
    <w:p w:rsidR="00A71514" w:rsidP="00A71514" w:rsidRDefault="00A71514" w14:paraId="7A78C5B9" w14:textId="06464039">
      <w:pPr>
        <w:spacing w:after="0"/>
        <w:ind w:left="170" w:right="227"/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417"/>
        <w:gridCol w:w="4111"/>
        <w:gridCol w:w="4536"/>
      </w:tblGrid>
      <w:tr w:rsidR="00A71514" w:rsidTr="00843AA6" w14:paraId="1E098FAF" w14:textId="77777777">
        <w:trPr>
          <w:trHeight w:val="567"/>
        </w:trPr>
        <w:tc>
          <w:tcPr>
            <w:tcW w:w="1417" w:type="dxa"/>
            <w:tcBorders>
              <w:bottom w:val="single" w:color="FFFFFF" w:themeColor="background1" w:sz="4" w:space="0"/>
              <w:right w:val="single" w:color="FFFFFF" w:themeColor="background1" w:sz="4" w:space="0"/>
            </w:tcBorders>
            <w:vAlign w:val="center"/>
          </w:tcPr>
          <w:p w:rsidRPr="00A71514" w:rsidR="00A71514" w:rsidP="00A71514" w:rsidRDefault="00A71514" w14:paraId="4D7346CE" w14:textId="65770AAE">
            <w:pPr>
              <w:ind w:right="227"/>
              <w:rPr>
                <w:rFonts w:ascii="Arial" w:hAnsi="Arial" w:cs="Arial"/>
                <w:sz w:val="22"/>
                <w:szCs w:val="22"/>
              </w:rPr>
            </w:pPr>
            <w:r w:rsidRPr="00A71514">
              <w:rPr>
                <w:rFonts w:ascii="Arial" w:hAnsi="Arial" w:cs="Arial"/>
                <w:sz w:val="22"/>
                <w:szCs w:val="22"/>
              </w:rPr>
              <w:t xml:space="preserve">Job Title: </w:t>
            </w:r>
          </w:p>
        </w:tc>
        <w:tc>
          <w:tcPr>
            <w:tcW w:w="4111" w:type="dxa"/>
            <w:tcBorders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vAlign w:val="center"/>
          </w:tcPr>
          <w:p w:rsidR="00A71514" w:rsidP="00A71514" w:rsidRDefault="00843AA6" w14:paraId="5BC99DA4" w14:textId="550F2FBE">
            <w:pPr>
              <w:ind w:right="227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dministrative</w:t>
            </w:r>
            <w:r w:rsidR="004528C5">
              <w:rPr>
                <w:rFonts w:ascii="Arial" w:hAnsi="Arial" w:cs="Arial"/>
                <w:b/>
                <w:sz w:val="22"/>
                <w:szCs w:val="22"/>
              </w:rPr>
              <w:t xml:space="preserve"> Assistant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(Finance)</w:t>
            </w:r>
          </w:p>
        </w:tc>
        <w:tc>
          <w:tcPr>
            <w:tcW w:w="4536" w:type="dxa"/>
            <w:tcBorders>
              <w:left w:val="single" w:color="FFFFFF" w:themeColor="background1" w:sz="4" w:space="0"/>
              <w:bottom w:val="single" w:color="FFFFFF" w:themeColor="background1" w:sz="4" w:space="0"/>
            </w:tcBorders>
            <w:vAlign w:val="center"/>
          </w:tcPr>
          <w:p w:rsidR="00A71514" w:rsidP="00A71514" w:rsidRDefault="00A71514" w14:paraId="5A703762" w14:textId="143BD258">
            <w:pPr>
              <w:ind w:right="227"/>
              <w:rPr>
                <w:rFonts w:ascii="Arial" w:hAnsi="Arial" w:cs="Arial"/>
                <w:b/>
                <w:sz w:val="22"/>
                <w:szCs w:val="22"/>
              </w:rPr>
            </w:pPr>
            <w:r w:rsidRPr="00A71514">
              <w:rPr>
                <w:rFonts w:ascii="Arial" w:hAnsi="Arial" w:cs="Arial"/>
                <w:sz w:val="22"/>
                <w:szCs w:val="22"/>
              </w:rPr>
              <w:t>Salary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Grade </w:t>
            </w:r>
            <w:r w:rsidR="00931A2C"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843AA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A71514" w:rsidTr="00843AA6" w14:paraId="3FAF184C" w14:textId="77777777">
        <w:trPr>
          <w:trHeight w:val="567"/>
        </w:trPr>
        <w:tc>
          <w:tcPr>
            <w:tcW w:w="1417" w:type="dxa"/>
            <w:tcBorders>
              <w:top w:val="single" w:color="FFFFFF" w:themeColor="background1" w:sz="4" w:space="0"/>
              <w:right w:val="single" w:color="FFFFFF" w:themeColor="background1" w:sz="4" w:space="0"/>
            </w:tcBorders>
            <w:vAlign w:val="center"/>
          </w:tcPr>
          <w:p w:rsidRPr="00A71514" w:rsidR="00A71514" w:rsidP="00A71514" w:rsidRDefault="00A71514" w14:paraId="6FD9E152" w14:textId="3A975E5D">
            <w:pPr>
              <w:ind w:right="227"/>
              <w:rPr>
                <w:rFonts w:ascii="Arial" w:hAnsi="Arial" w:cs="Arial"/>
                <w:sz w:val="22"/>
                <w:szCs w:val="22"/>
              </w:rPr>
            </w:pPr>
            <w:r w:rsidRPr="00A71514">
              <w:rPr>
                <w:rFonts w:ascii="Arial" w:hAnsi="Arial" w:cs="Arial"/>
                <w:sz w:val="22"/>
                <w:szCs w:val="22"/>
              </w:rPr>
              <w:t xml:space="preserve">Location: </w:t>
            </w:r>
          </w:p>
        </w:tc>
        <w:tc>
          <w:tcPr>
            <w:tcW w:w="4111" w:type="dxa"/>
            <w:tcBorders>
              <w:top w:val="single" w:color="FFFFFF" w:themeColor="background1" w:sz="4" w:space="0"/>
              <w:left w:val="single" w:color="FFFFFF" w:themeColor="background1" w:sz="4" w:space="0"/>
              <w:right w:val="single" w:color="FFFFFF" w:themeColor="background1" w:sz="4" w:space="0"/>
            </w:tcBorders>
            <w:vAlign w:val="center"/>
          </w:tcPr>
          <w:p w:rsidR="00A71514" w:rsidP="00A71514" w:rsidRDefault="00243CCB" w14:paraId="16AACF6C" w14:textId="59CFAC55">
            <w:pPr>
              <w:ind w:right="227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yng Hall</w:t>
            </w:r>
          </w:p>
        </w:tc>
        <w:tc>
          <w:tcPr>
            <w:tcW w:w="4536" w:type="dxa"/>
            <w:tcBorders>
              <w:top w:val="single" w:color="FFFFFF" w:themeColor="background1" w:sz="4" w:space="0"/>
              <w:left w:val="single" w:color="FFFFFF" w:themeColor="background1" w:sz="4" w:space="0"/>
            </w:tcBorders>
            <w:vAlign w:val="center"/>
          </w:tcPr>
          <w:p w:rsidR="00A71514" w:rsidP="00A71514" w:rsidRDefault="00A71514" w14:paraId="14A60233" w14:textId="60B18E3E">
            <w:pPr>
              <w:ind w:right="227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Pr="00A71514" w:rsidR="00A71514" w:rsidP="00A71514" w:rsidRDefault="00A71514" w14:paraId="501A817B" w14:textId="77777777">
      <w:pPr>
        <w:spacing w:after="0"/>
        <w:ind w:left="170" w:right="227"/>
        <w:jc w:val="center"/>
        <w:rPr>
          <w:rFonts w:ascii="Arial" w:hAnsi="Arial" w:cs="Arial"/>
          <w:b/>
          <w:sz w:val="22"/>
          <w:szCs w:val="22"/>
        </w:rPr>
      </w:pPr>
    </w:p>
    <w:p w:rsidR="00A71514" w:rsidP="00CA15B2" w:rsidRDefault="00A71514" w14:paraId="4683524C" w14:textId="36F905A7">
      <w:pPr>
        <w:spacing w:after="0"/>
        <w:ind w:left="170" w:right="227"/>
        <w:jc w:val="both"/>
        <w:rPr>
          <w:rFonts w:ascii="Arial" w:hAnsi="Arial" w:cs="Arial"/>
          <w:b/>
          <w:i/>
          <w:sz w:val="20"/>
          <w:szCs w:val="20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539"/>
        <w:gridCol w:w="4045"/>
        <w:gridCol w:w="2949"/>
        <w:gridCol w:w="1531"/>
      </w:tblGrid>
      <w:tr w:rsidR="004528C5" w:rsidTr="004528C5" w14:paraId="3D064CDA" w14:textId="77777777">
        <w:tc>
          <w:tcPr>
            <w:tcW w:w="1539" w:type="dxa"/>
          </w:tcPr>
          <w:p w:rsidRPr="00680A72" w:rsidR="004528C5" w:rsidP="00BB3612" w:rsidRDefault="004528C5" w14:paraId="43BE31D8" w14:textId="7777777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045" w:type="dxa"/>
          </w:tcPr>
          <w:p w:rsidRPr="00680A72" w:rsidR="004528C5" w:rsidP="00BB3612" w:rsidRDefault="004528C5" w14:paraId="728B169D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Essential Criteria</w:t>
            </w:r>
          </w:p>
        </w:tc>
        <w:tc>
          <w:tcPr>
            <w:tcW w:w="2949" w:type="dxa"/>
          </w:tcPr>
          <w:p w:rsidRPr="00680A72" w:rsidR="004528C5" w:rsidP="00BB3612" w:rsidRDefault="004528C5" w14:paraId="5CEF7B7F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Desirable Criteria</w:t>
            </w:r>
          </w:p>
        </w:tc>
        <w:tc>
          <w:tcPr>
            <w:tcW w:w="1531" w:type="dxa"/>
          </w:tcPr>
          <w:p w:rsidRPr="00680A72" w:rsidR="004528C5" w:rsidP="00BB3612" w:rsidRDefault="004528C5" w14:paraId="6A6197B8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Measured By</w:t>
            </w:r>
          </w:p>
        </w:tc>
      </w:tr>
      <w:tr w:rsidR="004528C5" w:rsidTr="004528C5" w14:paraId="73E4B70D" w14:textId="77777777">
        <w:tc>
          <w:tcPr>
            <w:tcW w:w="1539" w:type="dxa"/>
          </w:tcPr>
          <w:p w:rsidRPr="00680A72" w:rsidR="004528C5" w:rsidP="00BB3612" w:rsidRDefault="004528C5" w14:paraId="35BF2D53" w14:textId="77777777">
            <w:pPr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Education and Qualifications</w:t>
            </w:r>
          </w:p>
        </w:tc>
        <w:tc>
          <w:tcPr>
            <w:tcW w:w="4045" w:type="dxa"/>
          </w:tcPr>
          <w:p w:rsidRPr="005F1EF0" w:rsidR="004528C5" w:rsidP="004528C5" w:rsidRDefault="004528C5" w14:paraId="023A92BC" w14:textId="71047DE2">
            <w:pPr>
              <w:pStyle w:val="ListParagraph"/>
              <w:numPr>
                <w:ilvl w:val="0"/>
                <w:numId w:val="23"/>
              </w:numPr>
              <w:contextualSpacing w:val="0"/>
              <w:rPr>
                <w:rFonts w:ascii="Arial" w:hAnsi="Arial" w:eastAsia="Cambria" w:cs="Arial"/>
                <w:sz w:val="20"/>
                <w:szCs w:val="24"/>
              </w:rPr>
            </w:pPr>
            <w:r w:rsidRPr="005F1EF0">
              <w:rPr>
                <w:rFonts w:ascii="Arial" w:hAnsi="Arial" w:eastAsia="Cambria" w:cs="Arial"/>
                <w:sz w:val="20"/>
                <w:szCs w:val="24"/>
              </w:rPr>
              <w:t>GCSE’s grade C</w:t>
            </w:r>
            <w:r w:rsidR="000B1C3D">
              <w:rPr>
                <w:rFonts w:ascii="Arial" w:hAnsi="Arial" w:eastAsia="Cambria" w:cs="Arial"/>
                <w:sz w:val="20"/>
                <w:szCs w:val="24"/>
              </w:rPr>
              <w:t>/ 5</w:t>
            </w:r>
            <w:r w:rsidRPr="005F1EF0">
              <w:rPr>
                <w:rFonts w:ascii="Arial" w:hAnsi="Arial" w:eastAsia="Cambria" w:cs="Arial"/>
                <w:sz w:val="20"/>
                <w:szCs w:val="24"/>
              </w:rPr>
              <w:t xml:space="preserve"> or above in English and </w:t>
            </w:r>
            <w:proofErr w:type="spellStart"/>
            <w:r w:rsidRPr="005F1EF0">
              <w:rPr>
                <w:rFonts w:ascii="Arial" w:hAnsi="Arial" w:eastAsia="Cambria" w:cs="Arial"/>
                <w:sz w:val="20"/>
                <w:szCs w:val="24"/>
              </w:rPr>
              <w:t>Maths</w:t>
            </w:r>
            <w:proofErr w:type="spellEnd"/>
            <w:r w:rsidRPr="005F1EF0">
              <w:rPr>
                <w:rFonts w:ascii="Arial" w:hAnsi="Arial" w:eastAsia="Cambria" w:cs="Arial"/>
                <w:sz w:val="20"/>
                <w:szCs w:val="24"/>
              </w:rPr>
              <w:t xml:space="preserve"> or equivalent</w:t>
            </w:r>
          </w:p>
          <w:p w:rsidRPr="005F1EF0" w:rsidR="004528C5" w:rsidP="004528C5" w:rsidRDefault="004528C5" w14:paraId="1C1BF803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005F1EF0">
              <w:rPr>
                <w:rFonts w:ascii="Arial" w:hAnsi="Arial" w:cs="Arial"/>
                <w:sz w:val="20"/>
              </w:rPr>
              <w:t>Full driving license and own transport</w:t>
            </w:r>
          </w:p>
          <w:p w:rsidRPr="007C2715" w:rsidR="004528C5" w:rsidP="004528C5" w:rsidRDefault="004528C5" w14:paraId="78064A07" w14:textId="77777777">
            <w:pPr>
              <w:pStyle w:val="ListParagraph"/>
              <w:ind w:left="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2949" w:type="dxa"/>
          </w:tcPr>
          <w:p w:rsidR="004528C5" w:rsidP="004528C5" w:rsidRDefault="004528C5" w14:paraId="2452F591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amiliar with public sector accounting</w:t>
            </w:r>
          </w:p>
          <w:p w:rsidR="004528C5" w:rsidP="004528C5" w:rsidRDefault="004528C5" w14:paraId="1DA37B71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 A Levels (or equivalents)</w:t>
            </w:r>
          </w:p>
          <w:p w:rsidR="004528C5" w:rsidP="004528C5" w:rsidRDefault="00821738" w14:paraId="18E8540B" w14:textId="235EBE0F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irst Aid Qualification</w:t>
            </w:r>
          </w:p>
          <w:p w:rsidRPr="00F67828" w:rsidR="004528C5" w:rsidP="004528C5" w:rsidRDefault="004528C5" w14:paraId="23C367A2" w14:textId="6A8C06A8">
            <w:pPr>
              <w:pStyle w:val="ListParagraph"/>
              <w:ind w:left="36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1531" w:type="dxa"/>
          </w:tcPr>
          <w:p w:rsidRPr="00CB3A96" w:rsidR="004528C5" w:rsidP="00BB3612" w:rsidRDefault="004528C5" w14:paraId="1A6B7391" w14:textId="77777777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Application Form</w:t>
            </w:r>
          </w:p>
          <w:p w:rsidR="004528C5" w:rsidP="00BB3612" w:rsidRDefault="004528C5" w14:paraId="50FC77C1" w14:textId="77777777">
            <w:pPr>
              <w:rPr>
                <w:rFonts w:ascii="Arial" w:hAnsi="Arial" w:cs="Arial"/>
                <w:sz w:val="20"/>
              </w:rPr>
            </w:pPr>
          </w:p>
          <w:p w:rsidRPr="00CB3A96" w:rsidR="004528C5" w:rsidP="00BB3612" w:rsidRDefault="004528C5" w14:paraId="273D409E" w14:textId="68744EB6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Certificate Check</w:t>
            </w:r>
          </w:p>
        </w:tc>
      </w:tr>
      <w:tr w:rsidR="004528C5" w:rsidTr="004528C5" w14:paraId="4D1F783E" w14:textId="77777777">
        <w:tc>
          <w:tcPr>
            <w:tcW w:w="1539" w:type="dxa"/>
          </w:tcPr>
          <w:p w:rsidRPr="00680A72" w:rsidR="004528C5" w:rsidP="00BB3612" w:rsidRDefault="004528C5" w14:paraId="284F5CC5" w14:textId="77777777">
            <w:pPr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Knowledge and Experience</w:t>
            </w:r>
          </w:p>
        </w:tc>
        <w:tc>
          <w:tcPr>
            <w:tcW w:w="4045" w:type="dxa"/>
          </w:tcPr>
          <w:p w:rsidRPr="004179ED" w:rsidR="004528C5" w:rsidP="004528C5" w:rsidRDefault="004528C5" w14:paraId="07A6AC8A" w14:textId="77777777">
            <w:pPr>
              <w:pStyle w:val="ListParagraph"/>
              <w:numPr>
                <w:ilvl w:val="0"/>
                <w:numId w:val="23"/>
              </w:numPr>
              <w:contextualSpacing w:val="0"/>
              <w:rPr>
                <w:rFonts w:ascii="Arial" w:hAnsi="Arial" w:eastAsia="Cambria" w:cs="Arial"/>
                <w:sz w:val="20"/>
                <w:szCs w:val="24"/>
              </w:rPr>
            </w:pPr>
            <w:r w:rsidRPr="004179ED">
              <w:rPr>
                <w:rFonts w:ascii="Arial" w:hAnsi="Arial" w:eastAsia="Cambria" w:cs="Arial"/>
                <w:sz w:val="20"/>
                <w:szCs w:val="24"/>
              </w:rPr>
              <w:t>Work with minimum supervision</w:t>
            </w:r>
          </w:p>
          <w:p w:rsidR="004528C5" w:rsidP="004528C5" w:rsidRDefault="004528C5" w14:paraId="2035DBBD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4"/>
              </w:rPr>
            </w:pPr>
            <w:r w:rsidRPr="004179ED">
              <w:rPr>
                <w:rFonts w:ascii="Arial" w:hAnsi="Arial" w:eastAsia="Cambria" w:cs="Arial"/>
                <w:sz w:val="20"/>
                <w:szCs w:val="24"/>
              </w:rPr>
              <w:t>Experience of using all Microsoft Office applications, in particular Outlook, Word and Excel</w:t>
            </w:r>
          </w:p>
          <w:p w:rsidRPr="004179ED" w:rsidR="004528C5" w:rsidP="004528C5" w:rsidRDefault="004528C5" w14:paraId="4D3B9E94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4"/>
              </w:rPr>
            </w:pPr>
            <w:r>
              <w:rPr>
                <w:rFonts w:ascii="Arial" w:hAnsi="Arial" w:eastAsia="Cambria" w:cs="Arial"/>
                <w:sz w:val="20"/>
                <w:szCs w:val="24"/>
              </w:rPr>
              <w:t>Minimum of 2 years’ experience working in a busy finance environment</w:t>
            </w:r>
          </w:p>
          <w:p w:rsidRPr="00AA10A0" w:rsidR="004528C5" w:rsidP="004528C5" w:rsidRDefault="004528C5" w14:paraId="033F6118" w14:textId="77777777">
            <w:pPr>
              <w:rPr>
                <w:rFonts w:ascii="Arial" w:hAnsi="Arial" w:cs="Arial"/>
                <w:sz w:val="20"/>
              </w:rPr>
            </w:pPr>
          </w:p>
          <w:p w:rsidRPr="00AA10A0" w:rsidR="004528C5" w:rsidP="004528C5" w:rsidRDefault="004528C5" w14:paraId="317C9A94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49" w:type="dxa"/>
          </w:tcPr>
          <w:p w:rsidRPr="00D565F6" w:rsidR="004528C5" w:rsidP="004528C5" w:rsidRDefault="004528C5" w14:paraId="1442F6D6" w14:textId="74A3B0F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00D565F6">
              <w:rPr>
                <w:rFonts w:ascii="Arial" w:hAnsi="Arial" w:cs="Arial"/>
                <w:sz w:val="20"/>
              </w:rPr>
              <w:t>Experience</w:t>
            </w:r>
            <w:r w:rsidR="00C50054">
              <w:rPr>
                <w:rFonts w:ascii="Arial" w:hAnsi="Arial" w:cs="Arial"/>
                <w:sz w:val="20"/>
              </w:rPr>
              <w:t xml:space="preserve"> </w:t>
            </w:r>
            <w:r w:rsidRPr="00D565F6">
              <w:rPr>
                <w:rFonts w:ascii="Arial" w:hAnsi="Arial" w:cs="Arial"/>
                <w:sz w:val="20"/>
              </w:rPr>
              <w:t>working with a financial system although full training will be given</w:t>
            </w:r>
          </w:p>
          <w:p w:rsidR="004528C5" w:rsidP="004528C5" w:rsidRDefault="004528C5" w14:paraId="68043CC4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004179ED">
              <w:rPr>
                <w:rFonts w:ascii="Arial" w:hAnsi="Arial" w:cs="Arial"/>
                <w:sz w:val="20"/>
              </w:rPr>
              <w:t>Experience of working in a school environment</w:t>
            </w:r>
          </w:p>
          <w:p w:rsidR="004528C5" w:rsidP="004528C5" w:rsidRDefault="00C50054" w14:paraId="52FBC57B" w14:textId="3EA80F8B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</w:t>
            </w:r>
            <w:r w:rsidR="004528C5">
              <w:rPr>
                <w:rFonts w:ascii="Arial" w:hAnsi="Arial" w:cs="Arial"/>
                <w:sz w:val="20"/>
              </w:rPr>
              <w:t>n understanding of GDPR</w:t>
            </w:r>
          </w:p>
          <w:p w:rsidR="004F41D5" w:rsidP="004528C5" w:rsidRDefault="004F41D5" w14:paraId="6AAA0797" w14:textId="1FFD3316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Experience of </w:t>
            </w:r>
            <w:r w:rsidR="009A1288">
              <w:rPr>
                <w:rFonts w:ascii="Arial" w:hAnsi="Arial" w:cs="Arial"/>
                <w:sz w:val="20"/>
              </w:rPr>
              <w:t>IRIS</w:t>
            </w:r>
            <w:r>
              <w:rPr>
                <w:rFonts w:ascii="Arial" w:hAnsi="Arial" w:cs="Arial"/>
                <w:sz w:val="20"/>
              </w:rPr>
              <w:t xml:space="preserve"> Financial</w:t>
            </w:r>
            <w:r w:rsidR="00C74BCB">
              <w:rPr>
                <w:rFonts w:ascii="Arial" w:hAnsi="Arial" w:cs="Arial"/>
                <w:sz w:val="20"/>
              </w:rPr>
              <w:t xml:space="preserve"> software</w:t>
            </w:r>
          </w:p>
          <w:p w:rsidR="00C74BCB" w:rsidP="004528C5" w:rsidRDefault="00C74BCB" w14:paraId="70EE711D" w14:textId="3D03F196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xperience of using school MIS systems</w:t>
            </w:r>
          </w:p>
          <w:p w:rsidRPr="00CB3A96" w:rsidR="004528C5" w:rsidP="004528C5" w:rsidRDefault="004528C5" w14:paraId="059C20EB" w14:textId="23ECEAE3">
            <w:pPr>
              <w:pStyle w:val="ListParagraph"/>
              <w:ind w:left="36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1531" w:type="dxa"/>
          </w:tcPr>
          <w:p w:rsidRPr="00CB3A96" w:rsidR="004528C5" w:rsidP="00BB3612" w:rsidRDefault="004528C5" w14:paraId="51A7988F" w14:textId="77777777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Application Form</w:t>
            </w:r>
          </w:p>
          <w:p w:rsidR="004528C5" w:rsidP="00BB3612" w:rsidRDefault="004528C5" w14:paraId="7087F89C" w14:textId="77777777">
            <w:pPr>
              <w:rPr>
                <w:rFonts w:ascii="Arial" w:hAnsi="Arial" w:cs="Arial"/>
                <w:sz w:val="20"/>
              </w:rPr>
            </w:pPr>
          </w:p>
          <w:p w:rsidRPr="00CB3A96" w:rsidR="004528C5" w:rsidP="00BB3612" w:rsidRDefault="004528C5" w14:paraId="259480D7" w14:textId="008B0693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Interview</w:t>
            </w:r>
          </w:p>
        </w:tc>
      </w:tr>
      <w:tr w:rsidR="004528C5" w:rsidTr="004528C5" w14:paraId="55B945F5" w14:textId="77777777">
        <w:tc>
          <w:tcPr>
            <w:tcW w:w="1539" w:type="dxa"/>
          </w:tcPr>
          <w:p w:rsidRPr="00680A72" w:rsidR="004528C5" w:rsidP="00BB3612" w:rsidRDefault="004528C5" w14:paraId="4B54CEF2" w14:textId="77777777">
            <w:pPr>
              <w:rPr>
                <w:rFonts w:ascii="Arial" w:hAnsi="Arial" w:cs="Arial"/>
                <w:b/>
                <w:sz w:val="20"/>
              </w:rPr>
            </w:pPr>
            <w:r w:rsidRPr="00680A72">
              <w:rPr>
                <w:rFonts w:ascii="Arial" w:hAnsi="Arial" w:cs="Arial"/>
                <w:b/>
                <w:sz w:val="20"/>
              </w:rPr>
              <w:t>Skills and Abilities</w:t>
            </w:r>
          </w:p>
        </w:tc>
        <w:tc>
          <w:tcPr>
            <w:tcW w:w="4045" w:type="dxa"/>
          </w:tcPr>
          <w:p w:rsidRPr="00D565F6" w:rsidR="004528C5" w:rsidP="004528C5" w:rsidRDefault="004528C5" w14:paraId="0F93ED63" w14:textId="77777777">
            <w:pPr>
              <w:pStyle w:val="ListParagraph"/>
              <w:numPr>
                <w:ilvl w:val="0"/>
                <w:numId w:val="23"/>
              </w:numPr>
              <w:contextualSpacing w:val="0"/>
              <w:rPr>
                <w:rFonts w:ascii="Arial" w:hAnsi="Arial" w:eastAsia="Cambria" w:cs="Arial"/>
                <w:sz w:val="20"/>
                <w:szCs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Excellent written and verbal communication skills</w:t>
            </w:r>
          </w:p>
          <w:p w:rsidRPr="00D565F6" w:rsidR="004528C5" w:rsidP="004528C5" w:rsidRDefault="004528C5" w14:paraId="3906AFC7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565F6">
              <w:rPr>
                <w:rFonts w:ascii="Arial" w:hAnsi="Arial" w:cs="Arial"/>
                <w:sz w:val="20"/>
                <w:szCs w:val="20"/>
              </w:rPr>
              <w:t>Organised</w:t>
            </w:r>
            <w:proofErr w:type="spellEnd"/>
            <w:r w:rsidRPr="00D565F6">
              <w:rPr>
                <w:rFonts w:ascii="Arial" w:hAnsi="Arial" w:cs="Arial"/>
                <w:sz w:val="20"/>
                <w:szCs w:val="20"/>
              </w:rPr>
              <w:t xml:space="preserve"> with the ability to meet tight deadlines</w:t>
            </w:r>
          </w:p>
          <w:p w:rsidRPr="00D565F6" w:rsidR="004528C5" w:rsidP="004528C5" w:rsidRDefault="00390EE4" w14:paraId="509243B4" w14:textId="4F1D98BD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ility to work</w:t>
            </w:r>
            <w:r w:rsidRPr="00D565F6" w:rsidR="004528C5">
              <w:rPr>
                <w:rFonts w:ascii="Arial" w:hAnsi="Arial" w:cs="Arial"/>
                <w:sz w:val="20"/>
                <w:szCs w:val="20"/>
              </w:rPr>
              <w:t xml:space="preserve"> under pressure</w:t>
            </w:r>
          </w:p>
          <w:p w:rsidRPr="00D565F6" w:rsidR="004528C5" w:rsidP="004528C5" w:rsidRDefault="004528C5" w14:paraId="163C2523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 xml:space="preserve">Flexible and positive approach to work </w:t>
            </w:r>
          </w:p>
          <w:p w:rsidRPr="00D565F6" w:rsidR="004528C5" w:rsidP="004528C5" w:rsidRDefault="004528C5" w14:paraId="1C6973E7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>Working in a busy finance office and being adaptable to changing work patterns</w:t>
            </w:r>
          </w:p>
          <w:p w:rsidRPr="00D565F6" w:rsidR="004528C5" w:rsidP="004528C5" w:rsidRDefault="004528C5" w14:paraId="149023A3" w14:textId="75AC7AD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 xml:space="preserve">Ability to work alone, and be part of a team </w:t>
            </w:r>
          </w:p>
          <w:p w:rsidRPr="00D565F6" w:rsidR="004528C5" w:rsidP="004528C5" w:rsidRDefault="004528C5" w14:paraId="78B3D8F6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 xml:space="preserve">Ability to manage a substantial workload and </w:t>
            </w:r>
            <w:proofErr w:type="spellStart"/>
            <w:r w:rsidRPr="00D565F6">
              <w:rPr>
                <w:rFonts w:ascii="Arial" w:hAnsi="Arial" w:cs="Arial"/>
                <w:sz w:val="20"/>
                <w:szCs w:val="20"/>
              </w:rPr>
              <w:t>prioritise</w:t>
            </w:r>
            <w:proofErr w:type="spellEnd"/>
            <w:r w:rsidRPr="00D565F6">
              <w:rPr>
                <w:rFonts w:ascii="Arial" w:hAnsi="Arial" w:cs="Arial"/>
                <w:sz w:val="20"/>
                <w:szCs w:val="20"/>
              </w:rPr>
              <w:t xml:space="preserve"> effectively</w:t>
            </w:r>
          </w:p>
          <w:p w:rsidRPr="00D565F6" w:rsidR="004528C5" w:rsidP="004528C5" w:rsidRDefault="004528C5" w14:paraId="269750C7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Respect confidentiality and the sensitive nature of working within a school environment</w:t>
            </w:r>
          </w:p>
          <w:p w:rsidRPr="004528C5" w:rsidR="004528C5" w:rsidP="004528C5" w:rsidRDefault="004528C5" w14:paraId="7D29ED5F" w14:textId="1FD3D04F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Able to attend meeti</w:t>
            </w:r>
            <w:r>
              <w:rPr>
                <w:rFonts w:ascii="Arial" w:hAnsi="Arial" w:eastAsia="Cambria" w:cs="Arial"/>
                <w:sz w:val="20"/>
                <w:szCs w:val="20"/>
              </w:rPr>
              <w:t>ngs as and when required.</w:t>
            </w:r>
          </w:p>
          <w:p w:rsidRPr="00F67828" w:rsidR="004528C5" w:rsidP="004528C5" w:rsidRDefault="004528C5" w14:paraId="1BEB2B43" w14:textId="77777777">
            <w:pPr>
              <w:pStyle w:val="ListParagraph"/>
              <w:ind w:left="360" w:firstLine="0"/>
              <w:rPr>
                <w:rFonts w:ascii="Arial" w:hAnsi="Arial" w:cs="Arial"/>
                <w:sz w:val="20"/>
              </w:rPr>
            </w:pPr>
          </w:p>
          <w:p w:rsidRPr="00F67828" w:rsidR="004528C5" w:rsidP="004528C5" w:rsidRDefault="004528C5" w14:paraId="4C84545D" w14:textId="77777777">
            <w:pPr>
              <w:pStyle w:val="ListParagraph"/>
              <w:ind w:left="0" w:firstLine="0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2949" w:type="dxa"/>
          </w:tcPr>
          <w:p w:rsidRPr="00D565F6" w:rsidR="004528C5" w:rsidP="004528C5" w:rsidRDefault="004528C5" w14:paraId="0BA5618F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D565F6">
              <w:rPr>
                <w:rFonts w:ascii="Arial" w:hAnsi="Arial" w:cs="Arial"/>
                <w:sz w:val="20"/>
                <w:szCs w:val="20"/>
              </w:rPr>
              <w:t>Proactive approach to training and development</w:t>
            </w:r>
          </w:p>
          <w:p w:rsidRPr="00D565F6" w:rsidR="004528C5" w:rsidP="004528C5" w:rsidRDefault="004528C5" w14:paraId="629C6265" w14:textId="77777777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Cambria" w:cs="Arial"/>
                <w:sz w:val="20"/>
                <w:szCs w:val="20"/>
              </w:rPr>
            </w:pPr>
            <w:r w:rsidRPr="00D565F6">
              <w:rPr>
                <w:rFonts w:ascii="Arial" w:hAnsi="Arial" w:eastAsia="Cambria" w:cs="Arial"/>
                <w:sz w:val="20"/>
                <w:szCs w:val="20"/>
              </w:rPr>
              <w:t>Mentoring new team members</w:t>
            </w:r>
          </w:p>
          <w:p w:rsidRPr="00CB3A96" w:rsidR="004528C5" w:rsidP="004528C5" w:rsidRDefault="004528C5" w14:paraId="2477A66B" w14:textId="77777777">
            <w:pPr>
              <w:pStyle w:val="ListParagraph"/>
              <w:ind w:left="0" w:firstLine="0"/>
              <w:rPr>
                <w:rFonts w:ascii="Arial" w:hAnsi="Arial" w:cs="Arial"/>
                <w:sz w:val="20"/>
              </w:rPr>
            </w:pPr>
          </w:p>
        </w:tc>
        <w:tc>
          <w:tcPr>
            <w:tcW w:w="1531" w:type="dxa"/>
          </w:tcPr>
          <w:p w:rsidRPr="00CB3A96" w:rsidR="004528C5" w:rsidP="00BB3612" w:rsidRDefault="004528C5" w14:paraId="1D3815AA" w14:textId="77777777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Application Form</w:t>
            </w:r>
          </w:p>
          <w:p w:rsidR="004528C5" w:rsidP="00BB3612" w:rsidRDefault="004528C5" w14:paraId="221A6B1D" w14:textId="77777777">
            <w:pPr>
              <w:rPr>
                <w:rFonts w:ascii="Arial" w:hAnsi="Arial" w:cs="Arial"/>
                <w:sz w:val="20"/>
              </w:rPr>
            </w:pPr>
          </w:p>
          <w:p w:rsidRPr="00CB3A96" w:rsidR="004528C5" w:rsidP="00BB3612" w:rsidRDefault="004528C5" w14:paraId="0BA3D67B" w14:textId="2B597641">
            <w:pPr>
              <w:rPr>
                <w:rFonts w:ascii="Arial" w:hAnsi="Arial" w:cs="Arial"/>
                <w:sz w:val="20"/>
              </w:rPr>
            </w:pPr>
            <w:r w:rsidRPr="00CB3A96">
              <w:rPr>
                <w:rFonts w:ascii="Arial" w:hAnsi="Arial" w:cs="Arial"/>
                <w:sz w:val="20"/>
              </w:rPr>
              <w:t>Interview</w:t>
            </w:r>
          </w:p>
          <w:p w:rsidRPr="00CB3A96" w:rsidR="004528C5" w:rsidP="00BB3612" w:rsidRDefault="004528C5" w14:paraId="2767D73F" w14:textId="77777777">
            <w:pPr>
              <w:rPr>
                <w:rFonts w:ascii="Arial" w:hAnsi="Arial" w:cs="Arial"/>
                <w:sz w:val="20"/>
              </w:rPr>
            </w:pPr>
          </w:p>
        </w:tc>
      </w:tr>
      <w:tr w:rsidR="004528C5" w:rsidTr="004528C5" w14:paraId="3E797D18" w14:textId="77777777">
        <w:tc>
          <w:tcPr>
            <w:tcW w:w="1539" w:type="dxa"/>
          </w:tcPr>
          <w:p w:rsidRPr="00680A72" w:rsidR="004528C5" w:rsidP="00BB3612" w:rsidRDefault="004528C5" w14:paraId="3FBD9914" w14:textId="77777777">
            <w:pPr>
              <w:rPr>
                <w:rFonts w:ascii="Arial" w:hAnsi="Arial" w:cs="Arial"/>
                <w:b/>
                <w:sz w:val="20"/>
                <w:szCs w:val="22"/>
              </w:rPr>
            </w:pPr>
            <w:r w:rsidRPr="00680A72">
              <w:rPr>
                <w:rFonts w:ascii="Arial" w:hAnsi="Arial" w:cs="Arial"/>
                <w:b/>
                <w:sz w:val="20"/>
                <w:szCs w:val="22"/>
              </w:rPr>
              <w:t>Other</w:t>
            </w:r>
          </w:p>
        </w:tc>
        <w:tc>
          <w:tcPr>
            <w:tcW w:w="6994" w:type="dxa"/>
            <w:gridSpan w:val="2"/>
          </w:tcPr>
          <w:p w:rsidRPr="00680A72" w:rsidR="004528C5" w:rsidP="00BB3612" w:rsidRDefault="004528C5" w14:paraId="67A65C45" w14:textId="77777777">
            <w:pPr>
              <w:rPr>
                <w:rFonts w:ascii="Arial" w:hAnsi="Arial" w:cs="Arial"/>
                <w:sz w:val="20"/>
                <w:szCs w:val="22"/>
              </w:rPr>
            </w:pPr>
            <w:r w:rsidRPr="00680A72">
              <w:rPr>
                <w:rFonts w:ascii="Arial" w:hAnsi="Arial" w:cs="Arial"/>
                <w:sz w:val="20"/>
                <w:szCs w:val="22"/>
              </w:rPr>
              <w:t>This post is exempt from the Rehabilitation of Offenders Act 1974. An enhanced Disclosure and Barring Service check will be required prior to appointment</w:t>
            </w:r>
          </w:p>
        </w:tc>
        <w:tc>
          <w:tcPr>
            <w:tcW w:w="1531" w:type="dxa"/>
          </w:tcPr>
          <w:p w:rsidRPr="00680A72" w:rsidR="004528C5" w:rsidP="00BB3612" w:rsidRDefault="004528C5" w14:paraId="742EB242" w14:textId="77777777">
            <w:pPr>
              <w:rPr>
                <w:rFonts w:ascii="Arial" w:hAnsi="Arial" w:cs="Arial"/>
                <w:sz w:val="20"/>
                <w:szCs w:val="22"/>
              </w:rPr>
            </w:pPr>
            <w:r w:rsidRPr="00680A72">
              <w:rPr>
                <w:rFonts w:ascii="Arial" w:hAnsi="Arial" w:cs="Arial"/>
                <w:sz w:val="20"/>
                <w:szCs w:val="22"/>
              </w:rPr>
              <w:t>DBS Disclosure</w:t>
            </w:r>
          </w:p>
        </w:tc>
      </w:tr>
    </w:tbl>
    <w:p w:rsidRPr="00930144" w:rsidR="00A71514" w:rsidP="00CA15B2" w:rsidRDefault="00A71514" w14:paraId="0A5A9B8E" w14:textId="77777777">
      <w:pPr>
        <w:spacing w:after="0"/>
        <w:ind w:left="170" w:right="227"/>
        <w:jc w:val="both"/>
        <w:rPr>
          <w:rFonts w:ascii="Arial" w:hAnsi="Arial" w:cs="Arial"/>
          <w:b/>
          <w:i/>
          <w:sz w:val="20"/>
          <w:szCs w:val="20"/>
        </w:rPr>
      </w:pPr>
    </w:p>
    <w:sectPr w:rsidRPr="00930144" w:rsidR="00A71514" w:rsidSect="00CA15B2">
      <w:headerReference w:type="default" r:id="rId11"/>
      <w:pgSz w:w="11900" w:h="16840" w:orient="portrait"/>
      <w:pgMar w:top="720" w:right="720" w:bottom="720" w:left="720" w:header="425" w:footer="0" w:gutter="0"/>
      <w:cols w:space="708"/>
      <w:docGrid w:linePitch="326"/>
      <w:footerReference w:type="default" r:id="R8d2e16b77b7a49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776DB" w:rsidRDefault="00C776DB" w14:paraId="28875415" w14:textId="77777777">
      <w:pPr>
        <w:spacing w:after="0"/>
      </w:pPr>
      <w:r>
        <w:separator/>
      </w:r>
    </w:p>
  </w:endnote>
  <w:endnote w:type="continuationSeparator" w:id="0">
    <w:p w:rsidR="00C776DB" w:rsidRDefault="00C776DB" w14:paraId="32561A95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74FFB796" w:rsidTr="74FFB796" w14:paraId="2F94C00F">
      <w:trPr>
        <w:trHeight w:val="300"/>
      </w:trPr>
      <w:tc>
        <w:tcPr>
          <w:tcW w:w="3485" w:type="dxa"/>
          <w:tcMar/>
        </w:tcPr>
        <w:p w:rsidR="74FFB796" w:rsidP="74FFB796" w:rsidRDefault="74FFB796" w14:paraId="72BB03EC" w14:textId="3092FC5F">
          <w:pPr>
            <w:pStyle w:val="Header"/>
            <w:bidi w:val="0"/>
            <w:ind w:left="-115"/>
            <w:jc w:val="left"/>
          </w:pPr>
        </w:p>
      </w:tc>
      <w:tc>
        <w:tcPr>
          <w:tcW w:w="3485" w:type="dxa"/>
          <w:tcMar/>
        </w:tcPr>
        <w:p w:rsidR="74FFB796" w:rsidP="74FFB796" w:rsidRDefault="74FFB796" w14:paraId="5066A8CE" w14:textId="71B6944A">
          <w:pPr>
            <w:pStyle w:val="Header"/>
            <w:bidi w:val="0"/>
            <w:jc w:val="center"/>
          </w:pPr>
        </w:p>
      </w:tc>
      <w:tc>
        <w:tcPr>
          <w:tcW w:w="3485" w:type="dxa"/>
          <w:tcMar/>
        </w:tcPr>
        <w:p w:rsidR="74FFB796" w:rsidP="74FFB796" w:rsidRDefault="74FFB796" w14:paraId="5BB4F085" w14:textId="0D094B7F">
          <w:pPr>
            <w:pStyle w:val="Header"/>
            <w:bidi w:val="0"/>
            <w:ind w:right="-115"/>
            <w:jc w:val="right"/>
          </w:pPr>
        </w:p>
      </w:tc>
    </w:tr>
  </w:tbl>
  <w:p w:rsidR="74FFB796" w:rsidP="74FFB796" w:rsidRDefault="74FFB796" w14:paraId="2DBFB362" w14:textId="18FE8DE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776DB" w:rsidRDefault="00C776DB" w14:paraId="0EA703FF" w14:textId="77777777">
      <w:pPr>
        <w:spacing w:after="0"/>
      </w:pPr>
      <w:r>
        <w:separator/>
      </w:r>
    </w:p>
  </w:footnote>
  <w:footnote w:type="continuationSeparator" w:id="0">
    <w:p w:rsidR="00C776DB" w:rsidRDefault="00C776DB" w14:paraId="157994A9" w14:textId="777777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96DA4" w:rsidP="00896DA4" w:rsidRDefault="00205773" w14:paraId="10047BB6" w14:textId="14B9C6A0">
    <w:pPr>
      <w:pStyle w:val="Header"/>
    </w:pPr>
    <w:r w:rsidR="00930144"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7296CD92" wp14:editId="596A6D41">
          <wp:simplePos x="0" y="0"/>
          <wp:positionH relativeFrom="margin">
            <wp:posOffset>260985</wp:posOffset>
          </wp:positionH>
          <wp:positionV relativeFrom="paragraph">
            <wp:posOffset>-69850</wp:posOffset>
          </wp:positionV>
          <wp:extent cx="6586855" cy="1497330"/>
          <wp:effectExtent l="0" t="0" r="4445" b="7620"/>
          <wp:wrapNone/>
          <wp:docPr id="199" name="Picture 0" descr="Top MA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0" name="Top MAT.jpg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6855" cy="149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4FFB796">
      <w:drawing>
        <wp:anchor distT="0" distB="0" distL="114300" distR="114300" simplePos="0" relativeHeight="251658240" behindDoc="0" locked="0" layoutInCell="1" allowOverlap="1" wp14:editId="27D839BF" wp14:anchorId="1468A774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1542422" cy="1298561"/>
          <wp:effectExtent l="0" t="0" r="0" b="0"/>
          <wp:wrapNone/>
          <wp:docPr id="569393861" name="drawing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569393861" name="Picture 569393861"/>
                  <pic:cNvPicPr/>
                </pic:nvPicPr>
                <pic:blipFill>
                  <a:blip xmlns:r="http://schemas.openxmlformats.org/officeDocument/2006/relationships" r:embed="rId1860385368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2422" cy="12985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219F3"/>
    <w:multiLevelType w:val="multilevel"/>
    <w:tmpl w:val="B34CEA2A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Arial" w:hAnsi="Arial" w:eastAsia="Times New Roman" w:cs="Arial"/>
        <w:b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77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AF3776"/>
    <w:multiLevelType w:val="hybridMultilevel"/>
    <w:tmpl w:val="EF588A5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CC62D5"/>
    <w:multiLevelType w:val="hybridMultilevel"/>
    <w:tmpl w:val="7F44DDEC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0FA7694"/>
    <w:multiLevelType w:val="hybridMultilevel"/>
    <w:tmpl w:val="AF562264"/>
    <w:lvl w:ilvl="0" w:tplc="08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" w15:restartNumberingAfterBreak="0">
    <w:nsid w:val="13955C61"/>
    <w:multiLevelType w:val="hybridMultilevel"/>
    <w:tmpl w:val="68E208D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D3637B"/>
    <w:multiLevelType w:val="hybridMultilevel"/>
    <w:tmpl w:val="5BF436DA"/>
    <w:lvl w:ilvl="0" w:tplc="08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6" w15:restartNumberingAfterBreak="0">
    <w:nsid w:val="1AB65C76"/>
    <w:multiLevelType w:val="multilevel"/>
    <w:tmpl w:val="DAB4DC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783791"/>
    <w:multiLevelType w:val="hybridMultilevel"/>
    <w:tmpl w:val="7C32EEC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2123573"/>
    <w:multiLevelType w:val="hybridMultilevel"/>
    <w:tmpl w:val="62AE1C9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5420402"/>
    <w:multiLevelType w:val="hybridMultilevel"/>
    <w:tmpl w:val="0466000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65B2343"/>
    <w:multiLevelType w:val="hybridMultilevel"/>
    <w:tmpl w:val="7A520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EF3C8D"/>
    <w:multiLevelType w:val="hybridMultilevel"/>
    <w:tmpl w:val="ACF81A4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9B96883"/>
    <w:multiLevelType w:val="hybridMultilevel"/>
    <w:tmpl w:val="7ECCD94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E5B1602"/>
    <w:multiLevelType w:val="hybridMultilevel"/>
    <w:tmpl w:val="F7948D7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24779CF"/>
    <w:multiLevelType w:val="hybridMultilevel"/>
    <w:tmpl w:val="91CEF50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E341FC6"/>
    <w:multiLevelType w:val="hybridMultilevel"/>
    <w:tmpl w:val="726C1C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F321A17"/>
    <w:multiLevelType w:val="hybridMultilevel"/>
    <w:tmpl w:val="8A1CE1C0"/>
    <w:lvl w:ilvl="0" w:tplc="9B466F2C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FCC2419"/>
    <w:multiLevelType w:val="hybridMultilevel"/>
    <w:tmpl w:val="0C2681B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40357BB2"/>
    <w:multiLevelType w:val="hybridMultilevel"/>
    <w:tmpl w:val="C0E24116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EFB2B3A"/>
    <w:multiLevelType w:val="hybridMultilevel"/>
    <w:tmpl w:val="1CC63404"/>
    <w:lvl w:ilvl="0" w:tplc="08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0" w15:restartNumberingAfterBreak="0">
    <w:nsid w:val="67A7513C"/>
    <w:multiLevelType w:val="hybridMultilevel"/>
    <w:tmpl w:val="78C0F0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A0555A7"/>
    <w:multiLevelType w:val="hybridMultilevel"/>
    <w:tmpl w:val="72A6C684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B054C57"/>
    <w:multiLevelType w:val="hybridMultilevel"/>
    <w:tmpl w:val="ED5478F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785611002">
    <w:abstractNumId w:val="12"/>
  </w:num>
  <w:num w:numId="2" w16cid:durableId="1057514144">
    <w:abstractNumId w:val="10"/>
  </w:num>
  <w:num w:numId="3" w16cid:durableId="202989343">
    <w:abstractNumId w:val="4"/>
  </w:num>
  <w:num w:numId="4" w16cid:durableId="424805458">
    <w:abstractNumId w:val="0"/>
  </w:num>
  <w:num w:numId="5" w16cid:durableId="1185902312">
    <w:abstractNumId w:val="6"/>
  </w:num>
  <w:num w:numId="6" w16cid:durableId="1870991042">
    <w:abstractNumId w:val="1"/>
  </w:num>
  <w:num w:numId="7" w16cid:durableId="199829681">
    <w:abstractNumId w:val="18"/>
  </w:num>
  <w:num w:numId="8" w16cid:durableId="1646542219">
    <w:abstractNumId w:val="21"/>
  </w:num>
  <w:num w:numId="9" w16cid:durableId="864752947">
    <w:abstractNumId w:val="2"/>
  </w:num>
  <w:num w:numId="10" w16cid:durableId="266501095">
    <w:abstractNumId w:val="5"/>
  </w:num>
  <w:num w:numId="11" w16cid:durableId="797071193">
    <w:abstractNumId w:val="19"/>
  </w:num>
  <w:num w:numId="12" w16cid:durableId="1397362363">
    <w:abstractNumId w:val="3"/>
  </w:num>
  <w:num w:numId="13" w16cid:durableId="826941324">
    <w:abstractNumId w:val="16"/>
  </w:num>
  <w:num w:numId="14" w16cid:durableId="1267545853">
    <w:abstractNumId w:val="13"/>
  </w:num>
  <w:num w:numId="15" w16cid:durableId="503474970">
    <w:abstractNumId w:val="11"/>
  </w:num>
  <w:num w:numId="16" w16cid:durableId="337585950">
    <w:abstractNumId w:val="7"/>
  </w:num>
  <w:num w:numId="17" w16cid:durableId="526480381">
    <w:abstractNumId w:val="22"/>
  </w:num>
  <w:num w:numId="18" w16cid:durableId="1723677971">
    <w:abstractNumId w:val="8"/>
  </w:num>
  <w:num w:numId="19" w16cid:durableId="1243948001">
    <w:abstractNumId w:val="14"/>
  </w:num>
  <w:num w:numId="20" w16cid:durableId="162942066">
    <w:abstractNumId w:val="20"/>
  </w:num>
  <w:num w:numId="21" w16cid:durableId="202057558">
    <w:abstractNumId w:val="9"/>
  </w:num>
  <w:num w:numId="22" w16cid:durableId="802190219">
    <w:abstractNumId w:val="15"/>
  </w:num>
  <w:num w:numId="23" w16cid:durableId="10521225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dirty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Tc2MDM3s7Q0MrdQ0lEKTi0uzszPAykwqgUAmjhHoiwAAAA="/>
  </w:docVars>
  <w:rsids>
    <w:rsidRoot w:val="00896DA4"/>
    <w:rsid w:val="00030F60"/>
    <w:rsid w:val="0004629E"/>
    <w:rsid w:val="00053B67"/>
    <w:rsid w:val="00057372"/>
    <w:rsid w:val="00073A28"/>
    <w:rsid w:val="000A201B"/>
    <w:rsid w:val="000A2D15"/>
    <w:rsid w:val="000A69B4"/>
    <w:rsid w:val="000B0D1C"/>
    <w:rsid w:val="000B1C3D"/>
    <w:rsid w:val="000B4DD8"/>
    <w:rsid w:val="00100D31"/>
    <w:rsid w:val="00103CCB"/>
    <w:rsid w:val="001102CB"/>
    <w:rsid w:val="00116C1A"/>
    <w:rsid w:val="001516B4"/>
    <w:rsid w:val="00182FD6"/>
    <w:rsid w:val="00193F67"/>
    <w:rsid w:val="001A1C05"/>
    <w:rsid w:val="001C6602"/>
    <w:rsid w:val="00205773"/>
    <w:rsid w:val="00212EAD"/>
    <w:rsid w:val="00243CCB"/>
    <w:rsid w:val="002506F5"/>
    <w:rsid w:val="00261AD6"/>
    <w:rsid w:val="00263502"/>
    <w:rsid w:val="00264DFA"/>
    <w:rsid w:val="00291C2B"/>
    <w:rsid w:val="002B3A07"/>
    <w:rsid w:val="002D5AE3"/>
    <w:rsid w:val="002F1FA1"/>
    <w:rsid w:val="002F6A38"/>
    <w:rsid w:val="00390EE4"/>
    <w:rsid w:val="003C2B68"/>
    <w:rsid w:val="004035D3"/>
    <w:rsid w:val="00405022"/>
    <w:rsid w:val="00414834"/>
    <w:rsid w:val="00426E11"/>
    <w:rsid w:val="00446479"/>
    <w:rsid w:val="004528C5"/>
    <w:rsid w:val="00453438"/>
    <w:rsid w:val="00472A30"/>
    <w:rsid w:val="00484D79"/>
    <w:rsid w:val="00486E3A"/>
    <w:rsid w:val="00486E7B"/>
    <w:rsid w:val="00496EA2"/>
    <w:rsid w:val="004B6800"/>
    <w:rsid w:val="004B7927"/>
    <w:rsid w:val="004B7DE8"/>
    <w:rsid w:val="004C2EB5"/>
    <w:rsid w:val="004C7EA3"/>
    <w:rsid w:val="004E2203"/>
    <w:rsid w:val="004F41D5"/>
    <w:rsid w:val="0050108B"/>
    <w:rsid w:val="00521F18"/>
    <w:rsid w:val="0057561B"/>
    <w:rsid w:val="00582143"/>
    <w:rsid w:val="00593E85"/>
    <w:rsid w:val="005A648C"/>
    <w:rsid w:val="005F5705"/>
    <w:rsid w:val="006101B5"/>
    <w:rsid w:val="00614280"/>
    <w:rsid w:val="00682EB0"/>
    <w:rsid w:val="006C2792"/>
    <w:rsid w:val="006D0F3A"/>
    <w:rsid w:val="00702E29"/>
    <w:rsid w:val="00726FDD"/>
    <w:rsid w:val="00747F2B"/>
    <w:rsid w:val="00774D84"/>
    <w:rsid w:val="00782AEC"/>
    <w:rsid w:val="007A00AE"/>
    <w:rsid w:val="007B0704"/>
    <w:rsid w:val="007D3CB6"/>
    <w:rsid w:val="007E6F9C"/>
    <w:rsid w:val="00820443"/>
    <w:rsid w:val="00821738"/>
    <w:rsid w:val="0082377D"/>
    <w:rsid w:val="0082420C"/>
    <w:rsid w:val="008322B9"/>
    <w:rsid w:val="00843AA6"/>
    <w:rsid w:val="0085312A"/>
    <w:rsid w:val="00866B92"/>
    <w:rsid w:val="00871B44"/>
    <w:rsid w:val="00896DA4"/>
    <w:rsid w:val="008C5497"/>
    <w:rsid w:val="009032B3"/>
    <w:rsid w:val="00924DFD"/>
    <w:rsid w:val="009254C4"/>
    <w:rsid w:val="00930144"/>
    <w:rsid w:val="00931A2C"/>
    <w:rsid w:val="00940765"/>
    <w:rsid w:val="00980A74"/>
    <w:rsid w:val="00996B85"/>
    <w:rsid w:val="009A1288"/>
    <w:rsid w:val="009D4024"/>
    <w:rsid w:val="009F06B6"/>
    <w:rsid w:val="00A016D7"/>
    <w:rsid w:val="00A368F7"/>
    <w:rsid w:val="00A414D2"/>
    <w:rsid w:val="00A71514"/>
    <w:rsid w:val="00A80A5B"/>
    <w:rsid w:val="00AA4954"/>
    <w:rsid w:val="00AD2B82"/>
    <w:rsid w:val="00B218BA"/>
    <w:rsid w:val="00B57AE4"/>
    <w:rsid w:val="00BE1AF7"/>
    <w:rsid w:val="00BF77F4"/>
    <w:rsid w:val="00C1536B"/>
    <w:rsid w:val="00C23E6E"/>
    <w:rsid w:val="00C50054"/>
    <w:rsid w:val="00C52938"/>
    <w:rsid w:val="00C74BCB"/>
    <w:rsid w:val="00C776DB"/>
    <w:rsid w:val="00CA15B2"/>
    <w:rsid w:val="00CB4EF9"/>
    <w:rsid w:val="00CC2202"/>
    <w:rsid w:val="00D53F8D"/>
    <w:rsid w:val="00D54170"/>
    <w:rsid w:val="00D55F5A"/>
    <w:rsid w:val="00D84CAE"/>
    <w:rsid w:val="00D85E63"/>
    <w:rsid w:val="00DC1848"/>
    <w:rsid w:val="00DC521B"/>
    <w:rsid w:val="00E01133"/>
    <w:rsid w:val="00E2441C"/>
    <w:rsid w:val="00E25C18"/>
    <w:rsid w:val="00E346AD"/>
    <w:rsid w:val="00E56BD8"/>
    <w:rsid w:val="00EF3179"/>
    <w:rsid w:val="00EF3760"/>
    <w:rsid w:val="00F22D82"/>
    <w:rsid w:val="00F256A3"/>
    <w:rsid w:val="00F5143C"/>
    <w:rsid w:val="00F61942"/>
    <w:rsid w:val="00F8449B"/>
    <w:rsid w:val="00F862E0"/>
    <w:rsid w:val="00F87C80"/>
    <w:rsid w:val="00FA3E99"/>
    <w:rsid w:val="74FFB7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19A0F"/>
  <w15:docId w15:val="{D908139E-7743-444D-B11C-D4393751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4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722724"/>
  </w:style>
  <w:style w:type="paragraph" w:styleId="Heading1">
    <w:name w:val="heading 1"/>
    <w:basedOn w:val="Normal"/>
    <w:next w:val="Normal"/>
    <w:link w:val="Heading1Char"/>
    <w:qFormat/>
    <w:rsid w:val="00193F67"/>
    <w:pPr>
      <w:keepNext/>
      <w:spacing w:after="0"/>
      <w:outlineLvl w:val="0"/>
    </w:pPr>
    <w:rPr>
      <w:rFonts w:ascii="Times New Roman" w:hAnsi="Times New Roman" w:eastAsia="Times New Roman" w:cs="Times New Roman"/>
      <w:b/>
      <w:bCs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193F67"/>
    <w:pPr>
      <w:keepNext/>
      <w:keepLines/>
      <w:spacing w:before="200" w:after="0"/>
      <w:outlineLvl w:val="1"/>
    </w:pPr>
    <w:rPr>
      <w:rFonts w:ascii="Cambria" w:hAnsi="Cambria" w:eastAsia="Times New Roman" w:cs="Times New Roman"/>
      <w:b/>
      <w:bCs/>
      <w:color w:val="4F81BD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193F67"/>
    <w:pPr>
      <w:keepNext/>
      <w:spacing w:before="240" w:after="60"/>
      <w:outlineLvl w:val="2"/>
    </w:pPr>
    <w:rPr>
      <w:rFonts w:ascii="Cambria" w:hAnsi="Cambria" w:eastAsia="Times New Roman" w:cs="Times New Roman"/>
      <w:b/>
      <w:bCs/>
      <w:sz w:val="26"/>
      <w:szCs w:val="26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193F67"/>
    <w:pPr>
      <w:keepNext/>
      <w:spacing w:before="240" w:after="60"/>
      <w:outlineLvl w:val="3"/>
    </w:pPr>
    <w:rPr>
      <w:rFonts w:ascii="Calibri" w:hAnsi="Calibri" w:eastAsia="Times New Roman" w:cs="Times New Roman"/>
      <w:b/>
      <w:bCs/>
      <w:sz w:val="28"/>
      <w:szCs w:val="28"/>
      <w:lang w:val="en-GB"/>
    </w:rPr>
  </w:style>
  <w:style w:type="paragraph" w:styleId="Heading5">
    <w:name w:val="heading 5"/>
    <w:basedOn w:val="Normal"/>
    <w:next w:val="Normal"/>
    <w:link w:val="Heading5Char"/>
    <w:unhideWhenUsed/>
    <w:qFormat/>
    <w:rsid w:val="00193F67"/>
    <w:pPr>
      <w:spacing w:before="240" w:after="60"/>
      <w:outlineLvl w:val="4"/>
    </w:pPr>
    <w:rPr>
      <w:rFonts w:ascii="Calibri" w:hAnsi="Calibri" w:eastAsia="Times New Roman" w:cs="Times New Roman"/>
      <w:b/>
      <w:bCs/>
      <w:i/>
      <w:iCs/>
      <w:sz w:val="26"/>
      <w:szCs w:val="26"/>
      <w:lang w:val="en-GB"/>
    </w:rPr>
  </w:style>
  <w:style w:type="paragraph" w:styleId="Heading6">
    <w:name w:val="heading 6"/>
    <w:basedOn w:val="Normal"/>
    <w:next w:val="Normal"/>
    <w:link w:val="Heading6Char"/>
    <w:unhideWhenUsed/>
    <w:qFormat/>
    <w:rsid w:val="00193F67"/>
    <w:pPr>
      <w:spacing w:before="240" w:after="60"/>
      <w:outlineLvl w:val="5"/>
    </w:pPr>
    <w:rPr>
      <w:rFonts w:ascii="Calibri" w:hAnsi="Calibri" w:eastAsia="Times New Roman" w:cs="Times New Roman"/>
      <w:b/>
      <w:bCs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qFormat/>
    <w:rsid w:val="00193F67"/>
    <w:pPr>
      <w:keepNext/>
      <w:spacing w:after="0"/>
      <w:jc w:val="both"/>
      <w:outlineLvl w:val="6"/>
    </w:pPr>
    <w:rPr>
      <w:rFonts w:ascii="Arial" w:hAnsi="Arial" w:eastAsia="Times New Roman" w:cs="Times New Roman"/>
      <w:b/>
      <w:sz w:val="22"/>
      <w:szCs w:val="20"/>
      <w:u w:val="single"/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896DA4"/>
  </w:style>
  <w:style w:type="paragraph" w:styleId="Footer">
    <w:name w:val="footer"/>
    <w:basedOn w:val="Normal"/>
    <w:link w:val="FooterChar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styleId="FooterChar" w:customStyle="1">
    <w:name w:val="Footer Char"/>
    <w:basedOn w:val="DefaultParagraphFont"/>
    <w:link w:val="Footer"/>
    <w:rsid w:val="00896DA4"/>
  </w:style>
  <w:style w:type="paragraph" w:styleId="BasicParagraph" w:customStyle="1">
    <w:name w:val="[Basic Paragraph]"/>
    <w:basedOn w:val="Normal"/>
    <w:uiPriority w:val="99"/>
    <w:rsid w:val="00472A3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496EA2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semiHidden/>
    <w:rsid w:val="00496E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49"/>
    <w:qFormat/>
    <w:rsid w:val="00D53F8D"/>
    <w:pPr>
      <w:spacing w:after="0"/>
      <w:ind w:left="720" w:firstLine="360"/>
      <w:contextualSpacing/>
    </w:pPr>
    <w:rPr>
      <w:rFonts w:ascii="Calibri" w:hAnsi="Calibri" w:eastAsia="Times New Roman" w:cs="Times New Roman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D53F8D"/>
    <w:pPr>
      <w:spacing w:after="240"/>
      <w:jc w:val="both"/>
    </w:pPr>
    <w:rPr>
      <w:rFonts w:ascii="Trebuchet MS" w:hAnsi="Trebuchet MS"/>
      <w:sz w:val="22"/>
      <w:szCs w:val="20"/>
      <w:lang w:val="en-GB"/>
    </w:rPr>
  </w:style>
  <w:style w:type="character" w:styleId="BodyTextChar" w:customStyle="1">
    <w:name w:val="Body Text Char"/>
    <w:basedOn w:val="DefaultParagraphFont"/>
    <w:link w:val="BodyText"/>
    <w:uiPriority w:val="1"/>
    <w:rsid w:val="00D53F8D"/>
    <w:rPr>
      <w:rFonts w:ascii="Trebuchet MS" w:hAnsi="Trebuchet MS"/>
      <w:sz w:val="22"/>
      <w:szCs w:val="20"/>
      <w:lang w:val="en-GB"/>
    </w:rPr>
  </w:style>
  <w:style w:type="paragraph" w:styleId="NormalSpaced" w:customStyle="1">
    <w:name w:val="NormalSpaced"/>
    <w:basedOn w:val="Normal"/>
    <w:next w:val="Normal"/>
    <w:link w:val="NormalSpacedChar"/>
    <w:rsid w:val="00D53F8D"/>
    <w:pPr>
      <w:spacing w:after="240" w:line="300" w:lineRule="atLeast"/>
      <w:jc w:val="both"/>
    </w:pPr>
    <w:rPr>
      <w:rFonts w:ascii="Times New Roman" w:hAnsi="Times New Roman" w:eastAsia="Times New Roman" w:cs="Times New Roman"/>
      <w:sz w:val="22"/>
      <w:szCs w:val="20"/>
      <w:lang w:val="en-GB"/>
    </w:rPr>
  </w:style>
  <w:style w:type="character" w:styleId="NormalSpacedChar" w:customStyle="1">
    <w:name w:val="NormalSpaced Char"/>
    <w:link w:val="NormalSpaced"/>
    <w:rsid w:val="00D53F8D"/>
    <w:rPr>
      <w:rFonts w:ascii="Times New Roman" w:hAnsi="Times New Roman" w:eastAsia="Times New Roman" w:cs="Times New Roman"/>
      <w:sz w:val="22"/>
      <w:szCs w:val="20"/>
      <w:lang w:val="en-GB"/>
    </w:rPr>
  </w:style>
  <w:style w:type="character" w:styleId="Heading1Char" w:customStyle="1">
    <w:name w:val="Heading 1 Char"/>
    <w:basedOn w:val="DefaultParagraphFont"/>
    <w:link w:val="Heading1"/>
    <w:rsid w:val="00193F67"/>
    <w:rPr>
      <w:rFonts w:ascii="Times New Roman" w:hAnsi="Times New Roman" w:eastAsia="Times New Roman" w:cs="Times New Roman"/>
      <w:b/>
      <w:bCs/>
      <w:lang w:val="en-GB"/>
    </w:rPr>
  </w:style>
  <w:style w:type="character" w:styleId="Heading2Char" w:customStyle="1">
    <w:name w:val="Heading 2 Char"/>
    <w:basedOn w:val="DefaultParagraphFont"/>
    <w:link w:val="Heading2"/>
    <w:rsid w:val="00193F67"/>
    <w:rPr>
      <w:rFonts w:ascii="Cambria" w:hAnsi="Cambria" w:eastAsia="Times New Roman" w:cs="Times New Roman"/>
      <w:b/>
      <w:bCs/>
      <w:color w:val="4F81BD"/>
      <w:sz w:val="26"/>
      <w:szCs w:val="26"/>
      <w:lang w:val="en-GB"/>
    </w:rPr>
  </w:style>
  <w:style w:type="character" w:styleId="Heading3Char" w:customStyle="1">
    <w:name w:val="Heading 3 Char"/>
    <w:basedOn w:val="DefaultParagraphFont"/>
    <w:link w:val="Heading3"/>
    <w:rsid w:val="00193F67"/>
    <w:rPr>
      <w:rFonts w:ascii="Cambria" w:hAnsi="Cambria" w:eastAsia="Times New Roman" w:cs="Times New Roman"/>
      <w:b/>
      <w:bCs/>
      <w:sz w:val="26"/>
      <w:szCs w:val="26"/>
      <w:lang w:val="en-GB"/>
    </w:rPr>
  </w:style>
  <w:style w:type="character" w:styleId="Heading4Char" w:customStyle="1">
    <w:name w:val="Heading 4 Char"/>
    <w:basedOn w:val="DefaultParagraphFont"/>
    <w:link w:val="Heading4"/>
    <w:rsid w:val="00193F67"/>
    <w:rPr>
      <w:rFonts w:ascii="Calibri" w:hAnsi="Calibri" w:eastAsia="Times New Roman" w:cs="Times New Roman"/>
      <w:b/>
      <w:bCs/>
      <w:sz w:val="28"/>
      <w:szCs w:val="28"/>
      <w:lang w:val="en-GB"/>
    </w:rPr>
  </w:style>
  <w:style w:type="character" w:styleId="Heading5Char" w:customStyle="1">
    <w:name w:val="Heading 5 Char"/>
    <w:basedOn w:val="DefaultParagraphFont"/>
    <w:link w:val="Heading5"/>
    <w:rsid w:val="00193F67"/>
    <w:rPr>
      <w:rFonts w:ascii="Calibri" w:hAnsi="Calibri" w:eastAsia="Times New Roman" w:cs="Times New Roman"/>
      <w:b/>
      <w:bCs/>
      <w:i/>
      <w:iCs/>
      <w:sz w:val="26"/>
      <w:szCs w:val="26"/>
      <w:lang w:val="en-GB"/>
    </w:rPr>
  </w:style>
  <w:style w:type="character" w:styleId="Heading6Char" w:customStyle="1">
    <w:name w:val="Heading 6 Char"/>
    <w:basedOn w:val="DefaultParagraphFont"/>
    <w:link w:val="Heading6"/>
    <w:rsid w:val="00193F67"/>
    <w:rPr>
      <w:rFonts w:ascii="Calibri" w:hAnsi="Calibri" w:eastAsia="Times New Roman" w:cs="Times New Roman"/>
      <w:b/>
      <w:bCs/>
      <w:sz w:val="22"/>
      <w:szCs w:val="22"/>
      <w:lang w:val="en-GB"/>
    </w:rPr>
  </w:style>
  <w:style w:type="character" w:styleId="Heading7Char" w:customStyle="1">
    <w:name w:val="Heading 7 Char"/>
    <w:basedOn w:val="DefaultParagraphFont"/>
    <w:link w:val="Heading7"/>
    <w:rsid w:val="00193F67"/>
    <w:rPr>
      <w:rFonts w:ascii="Arial" w:hAnsi="Arial" w:eastAsia="Times New Roman" w:cs="Times New Roman"/>
      <w:b/>
      <w:sz w:val="22"/>
      <w:szCs w:val="20"/>
      <w:u w:val="single"/>
      <w:lang w:val="en-GB"/>
    </w:rPr>
  </w:style>
  <w:style w:type="character" w:styleId="CommentReference">
    <w:name w:val="annotation reference"/>
    <w:uiPriority w:val="99"/>
    <w:semiHidden/>
    <w:unhideWhenUsed/>
    <w:rsid w:val="00193F6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3F67"/>
    <w:pPr>
      <w:spacing w:after="0"/>
    </w:pPr>
    <w:rPr>
      <w:rFonts w:ascii="Times New Roman" w:hAnsi="Times New Roman" w:eastAsia="Times New Roman" w:cs="Times New Roman"/>
      <w:sz w:val="20"/>
      <w:szCs w:val="20"/>
      <w:lang w:val="en-GB"/>
    </w:rPr>
  </w:style>
  <w:style w:type="character" w:styleId="CommentTextChar" w:customStyle="1">
    <w:name w:val="Comment Text Char"/>
    <w:basedOn w:val="DefaultParagraphFont"/>
    <w:link w:val="CommentText"/>
    <w:rsid w:val="00193F67"/>
    <w:rPr>
      <w:rFonts w:ascii="Times New Roman" w:hAnsi="Times New Roman" w:eastAsia="Times New Roman" w:cs="Times New Roman"/>
      <w:sz w:val="20"/>
      <w:szCs w:val="20"/>
      <w:lang w:val="en-GB"/>
    </w:rPr>
  </w:style>
  <w:style w:type="paragraph" w:styleId="Default" w:customStyle="1">
    <w:name w:val="Default"/>
    <w:rsid w:val="00193F67"/>
    <w:pPr>
      <w:autoSpaceDE w:val="0"/>
      <w:autoSpaceDN w:val="0"/>
      <w:adjustRightInd w:val="0"/>
      <w:spacing w:after="0"/>
    </w:pPr>
    <w:rPr>
      <w:rFonts w:ascii="Arial" w:hAnsi="Arial" w:eastAsia="Calibri" w:cs="Arial"/>
      <w:color w:val="000000"/>
      <w:lang w:val="en-GB" w:eastAsia="en-GB"/>
    </w:rPr>
  </w:style>
  <w:style w:type="paragraph" w:styleId="body" w:customStyle="1">
    <w:name w:val="body"/>
    <w:basedOn w:val="Normal"/>
    <w:uiPriority w:val="99"/>
    <w:rsid w:val="000B4DD8"/>
    <w:pPr>
      <w:spacing w:before="100" w:beforeAutospacing="1" w:after="100" w:afterAutospacing="1"/>
    </w:pPr>
    <w:rPr>
      <w:rFonts w:ascii="Calibri" w:hAnsi="Calibri" w:eastAsia="Times New Roman" w:cs="Calibri"/>
      <w:lang w:val="en-GB" w:eastAsia="en-GB"/>
    </w:rPr>
  </w:style>
  <w:style w:type="character" w:styleId="Hyperlink">
    <w:name w:val="Hyperlink"/>
    <w:uiPriority w:val="99"/>
    <w:unhideWhenUsed/>
    <w:rsid w:val="00484D79"/>
    <w:rPr>
      <w:color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14834"/>
    <w:rPr>
      <w:color w:val="605E5C"/>
      <w:shd w:val="clear" w:color="auto" w:fill="E1DFDD"/>
    </w:rPr>
  </w:style>
  <w:style w:type="table" w:styleId="TableGrid">
    <w:name w:val="Table Grid"/>
    <w:basedOn w:val="TableNormal"/>
    <w:rsid w:val="00A7151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.xml" Id="R8d2e16b77b7a4950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media/image2.jpeg" Id="rId2" /><Relationship Type="http://schemas.openxmlformats.org/officeDocument/2006/relationships/image" Target="/media/image2.png" Id="rId186038536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3565bc-1c91-4c15-8f4b-ff0256871ab1">
      <Terms xmlns="http://schemas.microsoft.com/office/infopath/2007/PartnerControls"/>
    </lcf76f155ced4ddcb4097134ff3c332f>
    <TaxCatchAll xmlns="3caf927b-72ce-40c3-a34c-71892d9939b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ED7085F496E4B97D8DBFA45BF7F2A" ma:contentTypeVersion="17" ma:contentTypeDescription="Create a new document." ma:contentTypeScope="" ma:versionID="b50af4ea7690364ac1b2708ab5deb029">
  <xsd:schema xmlns:xsd="http://www.w3.org/2001/XMLSchema" xmlns:xs="http://www.w3.org/2001/XMLSchema" xmlns:p="http://schemas.microsoft.com/office/2006/metadata/properties" xmlns:ns2="3caf927b-72ce-40c3-a34c-71892d9939b3" xmlns:ns3="053565bc-1c91-4c15-8f4b-ff0256871ab1" targetNamespace="http://schemas.microsoft.com/office/2006/metadata/properties" ma:root="true" ma:fieldsID="ae727c0052a371f1e8c479fa7aa3f122" ns2:_="" ns3:_="">
    <xsd:import namespace="3caf927b-72ce-40c3-a34c-71892d9939b3"/>
    <xsd:import namespace="053565bc-1c91-4c15-8f4b-ff0256871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f927b-72ce-40c3-a34c-71892d9939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6ae1161-e5c3-44a8-b0ab-efd70e888b93}" ma:internalName="TaxCatchAll" ma:showField="CatchAllData" ma:web="3caf927b-72ce-40c3-a34c-71892d9939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565bc-1c91-4c15-8f4b-ff0256871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5bf9953-8987-4cca-be41-8352360f8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589D68-3BC5-4939-9CAA-12C3B29BED6B}">
  <ds:schemaRefs>
    <ds:schemaRef ds:uri="http://schemas.microsoft.com/office/2006/metadata/properties"/>
    <ds:schemaRef ds:uri="http://schemas.microsoft.com/office/infopath/2007/PartnerControls"/>
    <ds:schemaRef ds:uri="053565bc-1c91-4c15-8f4b-ff0256871ab1"/>
    <ds:schemaRef ds:uri="3caf927b-72ce-40c3-a34c-71892d9939b3"/>
  </ds:schemaRefs>
</ds:datastoreItem>
</file>

<file path=customXml/itemProps2.xml><?xml version="1.0" encoding="utf-8"?>
<ds:datastoreItem xmlns:ds="http://schemas.openxmlformats.org/officeDocument/2006/customXml" ds:itemID="{09443017-E966-4C26-BDFD-D7171F94AD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826E19-35B3-4E80-A67B-589691F316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911ACA-1C31-42DB-8C9B-9A22E036173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ialhous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Kaiser</dc:creator>
  <cp:keywords/>
  <cp:lastModifiedBy>Alex Burnard</cp:lastModifiedBy>
  <cp:revision>14</cp:revision>
  <cp:lastPrinted>2016-02-04T08:37:00Z</cp:lastPrinted>
  <dcterms:created xsi:type="dcterms:W3CDTF">2023-07-25T11:08:00Z</dcterms:created>
  <dcterms:modified xsi:type="dcterms:W3CDTF">2026-02-19T14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d87fec13d6f652e43dcd0628530390fe58d9489ab760278ff32314efd40b68</vt:lpwstr>
  </property>
  <property fmtid="{D5CDD505-2E9C-101B-9397-08002B2CF9AE}" pid="3" name="ContentTypeId">
    <vt:lpwstr>0x010100ABDED7085F496E4B97D8DBFA45BF7F2A</vt:lpwstr>
  </property>
</Properties>
</file>